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02A8" w:rsidRDefault="005B02A8" w:rsidP="005B02A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ANSAS WESLEYAN UNIVERSITY</w:t>
      </w:r>
    </w:p>
    <w:p w:rsidR="005B02A8" w:rsidRDefault="005B02A8" w:rsidP="005B02A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ivision Council </w:t>
      </w:r>
    </w:p>
    <w:p w:rsidR="005B02A8" w:rsidRDefault="005B02A8" w:rsidP="005B02A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ctober 24, 2019</w:t>
      </w:r>
    </w:p>
    <w:p w:rsidR="005B02A8" w:rsidRDefault="005B02A8" w:rsidP="005B02A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1:30-12:30pm in PH #320</w:t>
      </w:r>
    </w:p>
    <w:p w:rsidR="005B02A8" w:rsidRDefault="005B02A8" w:rsidP="005B02A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B02A8" w:rsidRDefault="005B02A8" w:rsidP="005B02A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inutes</w:t>
      </w:r>
    </w:p>
    <w:p w:rsidR="005B02A8" w:rsidRDefault="005B02A8" w:rsidP="005B02A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B02A8" w:rsidRDefault="005B02A8" w:rsidP="005B02A8">
      <w:r>
        <w:rPr>
          <w:b/>
        </w:rPr>
        <w:t xml:space="preserve">Present: </w:t>
      </w:r>
      <w:r w:rsidRPr="00E40253">
        <w:t>Bill Backlin,</w:t>
      </w:r>
      <w:r>
        <w:rPr>
          <w:b/>
        </w:rPr>
        <w:t xml:space="preserve"> </w:t>
      </w:r>
      <w:r>
        <w:t xml:space="preserve">Dorothy Hanna, Janeane Houchin, Damon Kraft (Chair), Barbara Marshall </w:t>
      </w:r>
      <w:proofErr w:type="spellStart"/>
      <w:r>
        <w:t>Nickell</w:t>
      </w:r>
      <w:proofErr w:type="spellEnd"/>
      <w:r>
        <w:t>, Kristy Rodriguez.</w:t>
      </w:r>
    </w:p>
    <w:p w:rsidR="0039729F" w:rsidRPr="007861B8" w:rsidRDefault="0039729F" w:rsidP="005B02A8">
      <w:bookmarkStart w:id="0" w:name="_GoBack"/>
      <w:r w:rsidRPr="0039729F">
        <w:rPr>
          <w:b/>
        </w:rPr>
        <w:t>Excused:</w:t>
      </w:r>
      <w:r>
        <w:t xml:space="preserve"> </w:t>
      </w:r>
      <w:bookmarkEnd w:id="0"/>
      <w:r>
        <w:t>Steve Hoekstra</w:t>
      </w:r>
    </w:p>
    <w:p w:rsidR="005B02A8" w:rsidRDefault="005B02A8" w:rsidP="005B02A8">
      <w:pPr>
        <w:spacing w:after="0" w:line="240" w:lineRule="auto"/>
      </w:pPr>
      <w:r>
        <w:rPr>
          <w:b/>
        </w:rPr>
        <w:t>Call to Order:</w:t>
      </w:r>
      <w:r>
        <w:t xml:space="preserve"> Kraft called the meeting to order at 11:35am.</w:t>
      </w:r>
    </w:p>
    <w:p w:rsidR="005B02A8" w:rsidRDefault="005B02A8" w:rsidP="005B02A8">
      <w:pPr>
        <w:spacing w:after="0" w:line="240" w:lineRule="auto"/>
      </w:pPr>
    </w:p>
    <w:p w:rsidR="005B02A8" w:rsidRDefault="005B02A8" w:rsidP="005B02A8">
      <w:pPr>
        <w:spacing w:after="0" w:line="240" w:lineRule="auto"/>
        <w:rPr>
          <w:rFonts w:eastAsia="Calibri" w:cs="Times New Roman"/>
          <w:b/>
          <w:color w:val="000000"/>
        </w:rPr>
      </w:pPr>
      <w:r>
        <w:rPr>
          <w:rFonts w:eastAsia="Calibri" w:cs="Times New Roman"/>
          <w:b/>
          <w:color w:val="000000"/>
        </w:rPr>
        <w:t>Old Business:</w:t>
      </w:r>
    </w:p>
    <w:p w:rsidR="005B02A8" w:rsidRDefault="005B02A8" w:rsidP="005B02A8">
      <w:pPr>
        <w:autoSpaceDE w:val="0"/>
        <w:autoSpaceDN w:val="0"/>
        <w:adjustRightInd w:val="0"/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 xml:space="preserve">A. Program Prioritization Process: </w:t>
      </w:r>
    </w:p>
    <w:p w:rsidR="005B02A8" w:rsidRDefault="005B02A8" w:rsidP="005B02A8">
      <w:p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 xml:space="preserve">Discussion/questions about Wesleyan Journey budget. </w:t>
      </w:r>
    </w:p>
    <w:p w:rsidR="005B02A8" w:rsidRDefault="005B02A8" w:rsidP="005B02A8">
      <w:pPr>
        <w:spacing w:after="0" w:line="240" w:lineRule="auto"/>
        <w:rPr>
          <w:rFonts w:eastAsia="Calibri" w:cs="Times New Roman"/>
          <w:color w:val="000000"/>
        </w:rPr>
      </w:pPr>
    </w:p>
    <w:p w:rsidR="005B02A8" w:rsidRDefault="005B02A8" w:rsidP="005B02A8">
      <w:pPr>
        <w:autoSpaceDE w:val="0"/>
        <w:autoSpaceDN w:val="0"/>
        <w:adjustRightInd w:val="0"/>
        <w:spacing w:after="0" w:line="240" w:lineRule="auto"/>
        <w:rPr>
          <w:rFonts w:eastAsia="Calibri" w:cs="Times New Roman"/>
          <w:b/>
          <w:color w:val="000000"/>
        </w:rPr>
      </w:pPr>
      <w:r>
        <w:rPr>
          <w:rFonts w:eastAsia="Calibri" w:cs="Times New Roman"/>
          <w:b/>
          <w:color w:val="000000"/>
        </w:rPr>
        <w:t>New Business</w:t>
      </w:r>
      <w:r w:rsidRPr="00176A1F">
        <w:rPr>
          <w:rFonts w:eastAsia="Calibri" w:cs="Times New Roman"/>
          <w:b/>
          <w:color w:val="000000"/>
        </w:rPr>
        <w:t>:</w:t>
      </w:r>
    </w:p>
    <w:p w:rsidR="005B02A8" w:rsidRDefault="005B02A8" w:rsidP="005B02A8">
      <w:pPr>
        <w:autoSpaceDE w:val="0"/>
        <w:autoSpaceDN w:val="0"/>
        <w:adjustRightInd w:val="0"/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>A. 2021-22 Academic Calendar review</w:t>
      </w:r>
    </w:p>
    <w:p w:rsidR="005B02A8" w:rsidRDefault="005B02A8" w:rsidP="005B02A8">
      <w:pPr>
        <w:autoSpaceDE w:val="0"/>
        <w:autoSpaceDN w:val="0"/>
        <w:adjustRightInd w:val="0"/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 xml:space="preserve">Minor modifications to the draft calendar were made. These included the deletion of items deemed unnecessary by the Council (service-learning workshop dates, service-learning proposal dates, holidays not falling during the academic week, attendance due dates). Additionally, the Council recommended final grades due on Tuesday after finals week in fall 2021. </w:t>
      </w:r>
    </w:p>
    <w:p w:rsidR="005B02A8" w:rsidRDefault="005B02A8" w:rsidP="005B02A8">
      <w:pPr>
        <w:autoSpaceDE w:val="0"/>
        <w:autoSpaceDN w:val="0"/>
        <w:adjustRightInd w:val="0"/>
        <w:spacing w:after="0" w:line="240" w:lineRule="auto"/>
        <w:rPr>
          <w:rFonts w:eastAsia="Calibri" w:cs="Times New Roman"/>
          <w:color w:val="000000"/>
        </w:rPr>
      </w:pPr>
    </w:p>
    <w:p w:rsidR="005B02A8" w:rsidRPr="00364C93" w:rsidRDefault="005B02A8" w:rsidP="005B02A8">
      <w:pPr>
        <w:autoSpaceDE w:val="0"/>
        <w:autoSpaceDN w:val="0"/>
        <w:adjustRightInd w:val="0"/>
        <w:spacing w:after="0" w:line="240" w:lineRule="auto"/>
        <w:rPr>
          <w:rFonts w:eastAsia="Calibri" w:cs="Times New Roman"/>
          <w:i/>
          <w:color w:val="000000"/>
        </w:rPr>
      </w:pPr>
      <w:r w:rsidRPr="00364C93">
        <w:rPr>
          <w:rFonts w:eastAsia="Calibri" w:cs="Times New Roman"/>
          <w:i/>
          <w:color w:val="000000"/>
        </w:rPr>
        <w:t xml:space="preserve">Motion: </w:t>
      </w:r>
      <w:r>
        <w:rPr>
          <w:rFonts w:eastAsia="Calibri" w:cs="Times New Roman"/>
          <w:i/>
          <w:color w:val="000000"/>
        </w:rPr>
        <w:t>Approved draft of academic calendar</w:t>
      </w:r>
      <w:r w:rsidRPr="00364C93">
        <w:rPr>
          <w:rFonts w:eastAsia="Calibri" w:cs="Times New Roman"/>
          <w:i/>
          <w:color w:val="000000"/>
        </w:rPr>
        <w:t xml:space="preserve">. M/S/C. </w:t>
      </w:r>
    </w:p>
    <w:p w:rsidR="005B02A8" w:rsidRPr="00787FAF" w:rsidRDefault="005B02A8" w:rsidP="005B02A8">
      <w:pPr>
        <w:spacing w:after="0" w:line="240" w:lineRule="auto"/>
        <w:rPr>
          <w:rFonts w:eastAsia="Calibri" w:cs="Times New Roman"/>
          <w:color w:val="000000"/>
        </w:rPr>
      </w:pPr>
    </w:p>
    <w:p w:rsidR="005B02A8" w:rsidRPr="00536108" w:rsidRDefault="005B02A8" w:rsidP="005B02A8">
      <w:p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b/>
          <w:color w:val="000000"/>
        </w:rPr>
        <w:t xml:space="preserve">Adjournment: </w:t>
      </w:r>
      <w:r>
        <w:t>Meeting was adjourned at 12:08 pm.</w:t>
      </w:r>
    </w:p>
    <w:p w:rsidR="005B02A8" w:rsidRDefault="005B02A8" w:rsidP="005B02A8">
      <w:pPr>
        <w:spacing w:after="0" w:line="240" w:lineRule="auto"/>
      </w:pPr>
    </w:p>
    <w:p w:rsidR="005B02A8" w:rsidRDefault="005B02A8" w:rsidP="005B02A8">
      <w:pPr>
        <w:spacing w:after="0" w:line="240" w:lineRule="auto"/>
      </w:pPr>
      <w:r>
        <w:t xml:space="preserve">Respectfully submitted, </w:t>
      </w:r>
    </w:p>
    <w:p w:rsidR="005B02A8" w:rsidRDefault="005B02A8" w:rsidP="005B02A8">
      <w:pPr>
        <w:spacing w:after="0" w:line="240" w:lineRule="auto"/>
      </w:pPr>
      <w:r>
        <w:t xml:space="preserve">Damon Kraft </w:t>
      </w:r>
    </w:p>
    <w:p w:rsidR="005B02A8" w:rsidRDefault="005B02A8" w:rsidP="005B02A8">
      <w:pPr>
        <w:spacing w:after="0" w:line="240" w:lineRule="auto"/>
      </w:pPr>
      <w:r>
        <w:t>Minutes Recorder</w:t>
      </w:r>
    </w:p>
    <w:p w:rsidR="005B02A8" w:rsidRDefault="005B02A8" w:rsidP="005B02A8"/>
    <w:p w:rsidR="005B02A8" w:rsidRDefault="005B02A8" w:rsidP="005B02A8"/>
    <w:p w:rsidR="00322734" w:rsidRDefault="00322734"/>
    <w:sectPr w:rsidR="00322734" w:rsidSect="00610169">
      <w:pgSz w:w="12240" w:h="15840"/>
      <w:pgMar w:top="72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DK1NDCyMDSzNDRV0lEKTi0uzszPAykwrAUA6qyxYiwAAAA="/>
  </w:docVars>
  <w:rsids>
    <w:rsidRoot w:val="005B02A8"/>
    <w:rsid w:val="00322734"/>
    <w:rsid w:val="0039729F"/>
    <w:rsid w:val="005B0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43E469-AC2F-4B7C-9189-610AB4D34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02A8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Backlin</dc:creator>
  <cp:keywords/>
  <dc:description/>
  <cp:lastModifiedBy>Kristan Hernandez</cp:lastModifiedBy>
  <cp:revision>2</cp:revision>
  <dcterms:created xsi:type="dcterms:W3CDTF">2019-10-30T15:41:00Z</dcterms:created>
  <dcterms:modified xsi:type="dcterms:W3CDTF">2019-10-31T16:23:00Z</dcterms:modified>
</cp:coreProperties>
</file>